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388B5" w14:textId="5DE7D5CA" w:rsidR="0001150B" w:rsidRDefault="00ED7EE8" w:rsidP="00BE5D9D">
      <w:pPr>
        <w:rPr>
          <w:b/>
          <w:bCs/>
          <w:u w:val="single"/>
        </w:rPr>
      </w:pPr>
      <w:r>
        <w:rPr>
          <w:b/>
          <w:bCs/>
          <w:u w:val="single"/>
        </w:rPr>
        <w:t>Pre-FIRM Percentage of the Exposed Buildings</w:t>
      </w:r>
      <w:r w:rsidR="00C040DD" w:rsidRPr="00C040DD">
        <w:rPr>
          <w:b/>
          <w:bCs/>
          <w:u w:val="single"/>
        </w:rPr>
        <w:t xml:space="preserve"> (Top 20)</w:t>
      </w:r>
      <w:r w:rsidR="00BE5D9D" w:rsidRPr="003B2C2D">
        <w:rPr>
          <w:b/>
          <w:bCs/>
          <w:u w:val="single"/>
        </w:rPr>
        <w:t>:</w:t>
      </w:r>
    </w:p>
    <w:p w14:paraId="22017DFA" w14:textId="47174CCD" w:rsidR="00386BDE" w:rsidRPr="00AF4020" w:rsidRDefault="00386BDE" w:rsidP="00BE5D9D">
      <w:pPr>
        <w:rPr>
          <w:b/>
          <w:bCs/>
          <w:i/>
          <w:iCs/>
        </w:rPr>
      </w:pPr>
      <w:r w:rsidRPr="00AF4020">
        <w:rPr>
          <w:b/>
          <w:bCs/>
          <w:i/>
          <w:iCs/>
        </w:rPr>
        <w:t xml:space="preserve">67% </w:t>
      </w:r>
      <w:r w:rsidR="00C20645" w:rsidRPr="00AF4020">
        <w:rPr>
          <w:b/>
          <w:bCs/>
          <w:i/>
          <w:iCs/>
        </w:rPr>
        <w:t xml:space="preserve">of the buildings located in </w:t>
      </w:r>
      <w:r w:rsidR="00360C49">
        <w:rPr>
          <w:b/>
          <w:bCs/>
          <w:i/>
          <w:iCs/>
        </w:rPr>
        <w:t>State’s</w:t>
      </w:r>
      <w:r w:rsidR="00C20645" w:rsidRPr="00AF4020">
        <w:rPr>
          <w:b/>
          <w:bCs/>
          <w:i/>
          <w:iCs/>
        </w:rPr>
        <w:t xml:space="preserve"> </w:t>
      </w:r>
      <w:r w:rsidR="00473BA8">
        <w:rPr>
          <w:b/>
          <w:bCs/>
          <w:i/>
          <w:iCs/>
        </w:rPr>
        <w:t>SFHA</w:t>
      </w:r>
      <w:r w:rsidRPr="00AF4020">
        <w:rPr>
          <w:b/>
          <w:bCs/>
          <w:i/>
          <w:iCs/>
        </w:rPr>
        <w:t xml:space="preserve"> are Pre-FIRM.</w:t>
      </w:r>
    </w:p>
    <w:p w14:paraId="67DFA18A" w14:textId="533E4765" w:rsidR="002F185A" w:rsidRDefault="002F185A" w:rsidP="002F185A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6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290"/>
        <w:gridCol w:w="1710"/>
        <w:gridCol w:w="1260"/>
        <w:gridCol w:w="810"/>
        <w:gridCol w:w="720"/>
      </w:tblGrid>
      <w:tr w:rsidR="00ED272E" w:rsidRPr="00ED272E" w14:paraId="1F5C64D4" w14:textId="77777777" w:rsidTr="005E69C6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70207EBF" w14:textId="19B7E7B0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290" w:type="dxa"/>
            <w:shd w:val="clear" w:color="auto" w:fill="366092"/>
            <w:vAlign w:val="center"/>
            <w:hideMark/>
          </w:tcPr>
          <w:p w14:paraId="585D51E9" w14:textId="70862B26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0F1C3F46" w14:textId="30834C45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260" w:type="dxa"/>
            <w:shd w:val="clear" w:color="auto" w:fill="366092"/>
            <w:vAlign w:val="center"/>
            <w:hideMark/>
          </w:tcPr>
          <w:p w14:paraId="49B41BEC" w14:textId="1B39F120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1DA00F1E" w14:textId="7EFBFB43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720" w:type="dxa"/>
            <w:shd w:val="clear" w:color="auto" w:fill="366092"/>
            <w:vAlign w:val="center"/>
            <w:hideMark/>
          </w:tcPr>
          <w:p w14:paraId="2070B855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% Pre-FIRM</w:t>
            </w:r>
          </w:p>
        </w:tc>
      </w:tr>
      <w:tr w:rsidR="00ED272E" w:rsidRPr="00ED272E" w14:paraId="3DF4B1B2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2C6E45BF" w14:textId="3F3FFE0A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747BA019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Ansted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5B9D698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56A5446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B2FA6BE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4E1CB265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ED272E" w:rsidRPr="00ED272E" w14:paraId="37C722D8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64ECE3E8" w14:textId="15019AD4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051575D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Harri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B916A9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4B41573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BA7C5C1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0E5A42F3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ED272E" w:rsidRPr="00ED272E" w14:paraId="12CA7F3B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071BDDF" w14:textId="799D7EA5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5C63E83A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West Milford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FD0D873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A0CBCC0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5B1C6BA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30219128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45D0E2E0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36C6681F" w14:textId="2A1072A9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25A17C6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Grant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F2F5DE7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17324DDF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FE22D83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22F90210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4613AC49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9E1AFA4" w14:textId="540B74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2341D3D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Kingwood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452564C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5C570BD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282C5F3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6DF0B319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6D397263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0629677B" w14:textId="567FE67A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5C39F14C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Gassawa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5EAD324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0CB2E073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559637C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114A5F5F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45F1CD96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536E9868" w14:textId="03B9A9B8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4B644F8B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Wardensville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24C60A9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7251314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59BE61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11E98075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47AACAED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3E08C489" w14:textId="04B0B1B1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1A51A842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Ridgele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9B09F27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17D6775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9ACBB64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129DB80F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61B2CD37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54DB8C5C" w14:textId="099D8F79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A91D9F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8635A4F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668C350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BDC484F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3CCEB998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62F0A8B5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3C6F299" w14:textId="7C95C2F6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F03E28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West Liberty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31729F8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OHIO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7AB1D466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32E4DEF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72708D7B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ED272E" w:rsidRPr="00ED272E" w14:paraId="37D2EE7E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3AA72360" w14:textId="18654571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1F2441A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Beech Bottom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CF7210C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FBB957D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62A4DE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555BA4ED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%</w:t>
            </w:r>
          </w:p>
        </w:tc>
      </w:tr>
      <w:tr w:rsidR="00ED272E" w:rsidRPr="00ED272E" w14:paraId="721603A1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0CFE110E" w14:textId="0025AD16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487BAB57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Sylvester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B690BF6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17FCB0AA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122A7F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57F52194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99%</w:t>
            </w:r>
          </w:p>
        </w:tc>
      </w:tr>
      <w:tr w:rsidR="00ED272E" w:rsidRPr="00ED272E" w14:paraId="1A44DE1B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6152386" w14:textId="406DDED6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7963913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cmechen</w:t>
            </w:r>
            <w:proofErr w:type="spellEnd"/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91837DD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123E856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994F6EB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62D180BE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98%</w:t>
            </w:r>
          </w:p>
        </w:tc>
      </w:tr>
      <w:tr w:rsidR="00ED272E" w:rsidRPr="00ED272E" w14:paraId="0D56FF01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628DEE07" w14:textId="520A9A46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6B050FF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Worthing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520005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7B9917A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50EAB92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6ED8C6FE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8%</w:t>
            </w:r>
          </w:p>
        </w:tc>
      </w:tr>
      <w:tr w:rsidR="00ED272E" w:rsidRPr="00ED272E" w14:paraId="1531EE30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3F6B7F7E" w14:textId="7BCD522F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4BFB11A3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Sut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9E0892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BRAXTON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5FBAA4A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2C0A709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03D4C90F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7%</w:t>
            </w:r>
          </w:p>
        </w:tc>
      </w:tr>
      <w:tr w:rsidR="00ED272E" w:rsidRPr="00ED272E" w14:paraId="56AE7740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145D814C" w14:textId="0ED6BE5A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792B692B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16E80DF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5752B45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DE4D52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5D490E17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6%</w:t>
            </w:r>
          </w:p>
        </w:tc>
      </w:tr>
      <w:tr w:rsidR="00ED272E" w:rsidRPr="00ED272E" w14:paraId="564E77EA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4BAAF89C" w14:textId="5F513E1D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6BD6CB68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A463FB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6406BE0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1B4B9A7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3D4334D4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95%</w:t>
            </w:r>
          </w:p>
        </w:tc>
      </w:tr>
      <w:tr w:rsidR="00ED272E" w:rsidRPr="00ED272E" w14:paraId="5A51DF99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04EC1E3A" w14:textId="4AC8B9F3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145195CA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ount Hop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8EC2447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FAYETTE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36386C9E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DABC569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31C12915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95%</w:t>
            </w:r>
          </w:p>
        </w:tc>
      </w:tr>
      <w:tr w:rsidR="00ED272E" w:rsidRPr="00ED272E" w14:paraId="6D2E0B3F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317F2091" w14:textId="119269D6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0374A434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CCC14C4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2C456DAF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E8D9B2D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19870DED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5%</w:t>
            </w:r>
          </w:p>
        </w:tc>
      </w:tr>
      <w:tr w:rsidR="00ED272E" w:rsidRPr="00ED272E" w14:paraId="430B44E7" w14:textId="77777777" w:rsidTr="005E69C6">
        <w:trPr>
          <w:trHeight w:val="216"/>
        </w:trPr>
        <w:tc>
          <w:tcPr>
            <w:tcW w:w="590" w:type="dxa"/>
            <w:shd w:val="clear" w:color="auto" w:fill="D9E1F2"/>
            <w:vAlign w:val="bottom"/>
          </w:tcPr>
          <w:p w14:paraId="2C97A5FA" w14:textId="38F2DFF4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290" w:type="dxa"/>
            <w:shd w:val="clear" w:color="auto" w:fill="D9E1F2"/>
            <w:noWrap/>
            <w:vAlign w:val="bottom"/>
            <w:hideMark/>
          </w:tcPr>
          <w:p w14:paraId="301B3885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Be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F540E66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260" w:type="dxa"/>
            <w:shd w:val="clear" w:color="auto" w:fill="D9E1F2"/>
            <w:noWrap/>
            <w:vAlign w:val="bottom"/>
            <w:hideMark/>
          </w:tcPr>
          <w:p w14:paraId="76B92EDA" w14:textId="77777777" w:rsidR="00ED272E" w:rsidRPr="00ED272E" w:rsidRDefault="00ED272E" w:rsidP="00ED272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9474C32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D9E1F2"/>
            <w:noWrap/>
            <w:vAlign w:val="bottom"/>
            <w:hideMark/>
          </w:tcPr>
          <w:p w14:paraId="7F42DC52" w14:textId="77777777" w:rsidR="00ED272E" w:rsidRPr="00ED272E" w:rsidRDefault="00ED272E" w:rsidP="00ED27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sz w:val="18"/>
                <w:szCs w:val="18"/>
              </w:rPr>
              <w:t>94%</w:t>
            </w:r>
          </w:p>
        </w:tc>
      </w:tr>
    </w:tbl>
    <w:p w14:paraId="09D71B1C" w14:textId="77777777" w:rsidR="00ED272E" w:rsidRPr="001162C1" w:rsidRDefault="00ED272E" w:rsidP="00ED272E">
      <w:r w:rsidRPr="005A26B3">
        <w:rPr>
          <w:sz w:val="16"/>
          <w:szCs w:val="16"/>
        </w:rPr>
        <w:t>** Split Community</w:t>
      </w:r>
    </w:p>
    <w:p w14:paraId="73ED3B85" w14:textId="77777777" w:rsidR="00A8654F" w:rsidRDefault="00A8654F" w:rsidP="00BE5D9D">
      <w:pPr>
        <w:rPr>
          <w:i/>
          <w:iCs/>
        </w:rPr>
      </w:pPr>
    </w:p>
    <w:p w14:paraId="10E92AF1" w14:textId="2A497599" w:rsidR="00BE0E45" w:rsidRDefault="00BE0E45" w:rsidP="00BE5D9D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3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710"/>
        <w:gridCol w:w="731"/>
        <w:gridCol w:w="799"/>
      </w:tblGrid>
      <w:tr w:rsidR="0040794C" w:rsidRPr="0040794C" w14:paraId="119EAC41" w14:textId="77777777" w:rsidTr="005E69C6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55657C20" w14:textId="3C0D6634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3157C3D3" w14:textId="24527E72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50A66C9A" w14:textId="53E7F409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799" w:type="dxa"/>
            <w:shd w:val="clear" w:color="auto" w:fill="366092"/>
            <w:vAlign w:val="center"/>
            <w:hideMark/>
          </w:tcPr>
          <w:p w14:paraId="1BA12F42" w14:textId="08560A11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% Pre-FIRM</w:t>
            </w:r>
          </w:p>
        </w:tc>
      </w:tr>
      <w:tr w:rsidR="0040794C" w:rsidRPr="0040794C" w14:paraId="1A062B14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F42F2B6" w14:textId="33D97861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665F355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Braxt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ADB382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5705F148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%</w:t>
            </w:r>
          </w:p>
        </w:tc>
      </w:tr>
      <w:tr w:rsidR="0040794C" w:rsidRPr="0040794C" w14:paraId="21A41C4F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9AF6286" w14:textId="38EBECB1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8639ABA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Hancock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262C342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71E963B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8%</w:t>
            </w:r>
          </w:p>
        </w:tc>
      </w:tr>
      <w:tr w:rsidR="0040794C" w:rsidRPr="0040794C" w14:paraId="588F7E71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FDEC3AA" w14:textId="4DE418C4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00516BE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Brook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DAA92D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63D0B3D2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7%</w:t>
            </w:r>
          </w:p>
        </w:tc>
      </w:tr>
      <w:tr w:rsidR="0040794C" w:rsidRPr="0040794C" w14:paraId="267879B6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3F29842" w14:textId="42970892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CC7E255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Gilm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BE1DC09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52C33942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7%</w:t>
            </w:r>
          </w:p>
        </w:tc>
      </w:tr>
      <w:tr w:rsidR="0040794C" w:rsidRPr="0040794C" w14:paraId="0F0313FF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6E201B2" w14:textId="37309C0F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7680DE9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Ritchi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D4431C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3C366D12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6%</w:t>
            </w:r>
          </w:p>
        </w:tc>
      </w:tr>
      <w:tr w:rsidR="0040794C" w:rsidRPr="0040794C" w14:paraId="2F4CE13F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422E9EB" w14:textId="5EDFCF2D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A748C66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EFA2995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5E1A3AC1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4%</w:t>
            </w:r>
          </w:p>
        </w:tc>
      </w:tr>
      <w:tr w:rsidR="0040794C" w:rsidRPr="0040794C" w14:paraId="19EAEF53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369ED47" w14:textId="4B1BE87C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1C089E6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377914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7D0DEA85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%</w:t>
            </w:r>
          </w:p>
        </w:tc>
      </w:tr>
      <w:tr w:rsidR="0040794C" w:rsidRPr="0040794C" w14:paraId="5408E4B3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4EBF221" w14:textId="08B2AF8C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AB4D7EB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Calhou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420F500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1F63D5A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1%</w:t>
            </w:r>
          </w:p>
        </w:tc>
      </w:tr>
      <w:tr w:rsidR="0040794C" w:rsidRPr="0040794C" w14:paraId="7FD2B4F4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43A9039" w14:textId="4A0540CF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5BBDBD0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Nicholas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5C3B67A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603C2E8D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0%</w:t>
            </w:r>
          </w:p>
        </w:tc>
      </w:tr>
      <w:tr w:rsidR="0040794C" w:rsidRPr="0040794C" w14:paraId="42D84988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174FDC2" w14:textId="469432D2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037E4E7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1AFD85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220C0994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9%</w:t>
            </w:r>
          </w:p>
        </w:tc>
      </w:tr>
      <w:tr w:rsidR="0040794C" w:rsidRPr="0040794C" w14:paraId="3208D576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E89CD48" w14:textId="3E6E722A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7952C0F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Tyl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BD5FD5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0B64B88E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9%</w:t>
            </w:r>
          </w:p>
        </w:tc>
      </w:tr>
      <w:tr w:rsidR="0040794C" w:rsidRPr="0040794C" w14:paraId="27C10B42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7F1DA59" w14:textId="2E1E80DD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45250F0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Doddridg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C2F77D3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0414A9C1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9%</w:t>
            </w:r>
          </w:p>
        </w:tc>
      </w:tr>
      <w:tr w:rsidR="0040794C" w:rsidRPr="0040794C" w14:paraId="402344F3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3D9BB05" w14:textId="63425C53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2E872B4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Upshu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B9B5B79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6210F8BD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%</w:t>
            </w:r>
          </w:p>
        </w:tc>
      </w:tr>
      <w:tr w:rsidR="0040794C" w:rsidRPr="0040794C" w14:paraId="07EEF9DB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418F366" w14:textId="03DCC548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C3E50B7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Webst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5BBB0AF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6C760D74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7%</w:t>
            </w:r>
          </w:p>
        </w:tc>
      </w:tr>
      <w:tr w:rsidR="0040794C" w:rsidRPr="0040794C" w14:paraId="0AE051BD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5F3EA72" w14:textId="47890890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97617D8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Harris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D9AE614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2A794F34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%</w:t>
            </w:r>
          </w:p>
        </w:tc>
      </w:tr>
      <w:tr w:rsidR="0040794C" w:rsidRPr="0040794C" w14:paraId="55040AE5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AAC7CF3" w14:textId="6F1A58FF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6426672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B9F989D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24AE7D27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%</w:t>
            </w:r>
          </w:p>
        </w:tc>
      </w:tr>
      <w:tr w:rsidR="0040794C" w:rsidRPr="0040794C" w14:paraId="6071C81A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722E935" w14:textId="60D522EC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1594CF4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5783CF9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10C7EA3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%</w:t>
            </w:r>
          </w:p>
        </w:tc>
      </w:tr>
      <w:tr w:rsidR="0040794C" w:rsidRPr="0040794C" w14:paraId="359C44C6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8167227" w14:textId="6BA9B456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025FA70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4E6FCCC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0C7D150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6%</w:t>
            </w:r>
          </w:p>
        </w:tc>
      </w:tr>
      <w:tr w:rsidR="0040794C" w:rsidRPr="0040794C" w14:paraId="4A6B5615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7071F3E" w14:textId="68784A11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7467A04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E31CAC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073D016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66%</w:t>
            </w:r>
          </w:p>
        </w:tc>
      </w:tr>
      <w:tr w:rsidR="0040794C" w:rsidRPr="0040794C" w14:paraId="248E6B2D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2D24E08" w14:textId="69BE4DB5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90839B0" w14:textId="77777777" w:rsidR="0040794C" w:rsidRPr="0040794C" w:rsidRDefault="0040794C" w:rsidP="0040794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88DB236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6EFABF6B" w14:textId="77777777" w:rsidR="0040794C" w:rsidRPr="0040794C" w:rsidRDefault="0040794C" w:rsidP="0040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07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6%</w:t>
            </w:r>
          </w:p>
        </w:tc>
      </w:tr>
    </w:tbl>
    <w:p w14:paraId="5F31407A" w14:textId="1AC947A3" w:rsidR="0040794C" w:rsidRDefault="0040794C" w:rsidP="00BE5D9D"/>
    <w:p w14:paraId="5BC7B5C6" w14:textId="14A8A7AF" w:rsidR="00610740" w:rsidRDefault="00610740" w:rsidP="00610740">
      <w:pPr>
        <w:rPr>
          <w:i/>
          <w:iCs/>
        </w:rPr>
      </w:pPr>
      <w:r w:rsidRPr="00721D76">
        <w:rPr>
          <w:i/>
          <w:iCs/>
        </w:rPr>
        <w:lastRenderedPageBreak/>
        <w:t xml:space="preserve">Top 20 </w:t>
      </w:r>
      <w:r>
        <w:rPr>
          <w:i/>
          <w:iCs/>
        </w:rPr>
        <w:t>Counties:</w:t>
      </w:r>
    </w:p>
    <w:tbl>
      <w:tblPr>
        <w:tblW w:w="3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710"/>
        <w:gridCol w:w="731"/>
        <w:gridCol w:w="799"/>
      </w:tblGrid>
      <w:tr w:rsidR="007B4563" w:rsidRPr="0040794C" w14:paraId="2B9433FD" w14:textId="77777777" w:rsidTr="009B2B4D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367A0913" w14:textId="77777777" w:rsidR="007B4563" w:rsidRPr="0040794C" w:rsidRDefault="007B4563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02BAE40A" w14:textId="79E6C77D" w:rsidR="007B4563" w:rsidRPr="0040794C" w:rsidRDefault="007B4563" w:rsidP="007B45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56CB07B5" w14:textId="77777777" w:rsidR="007B4563" w:rsidRPr="0040794C" w:rsidRDefault="007B4563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799" w:type="dxa"/>
            <w:shd w:val="clear" w:color="auto" w:fill="366092"/>
            <w:vAlign w:val="center"/>
            <w:hideMark/>
          </w:tcPr>
          <w:p w14:paraId="45F38DD0" w14:textId="77777777" w:rsidR="007B4563" w:rsidRPr="0040794C" w:rsidRDefault="007B4563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% Pre-FIRM</w:t>
            </w:r>
          </w:p>
        </w:tc>
      </w:tr>
      <w:tr w:rsidR="002B19FF" w:rsidRPr="0040794C" w14:paraId="3175DE4C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F9B3910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0E917F2" w14:textId="73513D29" w:rsidR="002B19FF" w:rsidRPr="00F26769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6769">
              <w:rPr>
                <w:rFonts w:ascii="Calibri" w:hAnsi="Calibri" w:cs="Calibri"/>
                <w:color w:val="000000"/>
                <w:sz w:val="20"/>
                <w:szCs w:val="20"/>
              </w:rPr>
              <w:t>OHIO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9485F93" w14:textId="6509FCDE" w:rsidR="002B19FF" w:rsidRPr="00F26769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6769">
              <w:rPr>
                <w:rFonts w:ascii="Calibri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887813D" w14:textId="4BBC7437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91%</w:t>
            </w:r>
          </w:p>
        </w:tc>
      </w:tr>
      <w:tr w:rsidR="002B19FF" w:rsidRPr="0040794C" w14:paraId="7FDF33F6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11DDDAFC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726B311" w14:textId="4A97B2AA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BRAXT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2B04B85" w14:textId="4B36C3BD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04E1DEE" w14:textId="17C34351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90%</w:t>
            </w:r>
          </w:p>
        </w:tc>
      </w:tr>
      <w:tr w:rsidR="002B19FF" w:rsidRPr="0040794C" w14:paraId="1C01D496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0D951FD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C2B26DC" w14:textId="62E0E71A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3E7E987E" w14:textId="0F000381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19ACFA0F" w14:textId="38FA2C07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89%</w:t>
            </w:r>
          </w:p>
        </w:tc>
      </w:tr>
      <w:tr w:rsidR="002B19FF" w:rsidRPr="0040794C" w14:paraId="392FEFDD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D454EBE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6EA971B" w14:textId="4C5DA89F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HANCOCK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0B3B69B" w14:textId="0E93172D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971434E" w14:textId="7077EBD2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86%</w:t>
            </w:r>
          </w:p>
        </w:tc>
      </w:tr>
      <w:tr w:rsidR="002B19FF" w:rsidRPr="0040794C" w14:paraId="4E341B38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F11B3AB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526A4C6" w14:textId="64ACB8DA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GILM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68C314D" w14:textId="3BECCC60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1B4C03A2" w14:textId="439ECAFA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9%</w:t>
            </w:r>
          </w:p>
        </w:tc>
      </w:tr>
      <w:tr w:rsidR="002B19FF" w:rsidRPr="0040794C" w14:paraId="701C2F7E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005041E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B7BC566" w14:textId="0A809536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6508D01" w14:textId="06694D1B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0B3E4CFD" w14:textId="3DDDC40B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8%</w:t>
            </w:r>
          </w:p>
        </w:tc>
      </w:tr>
      <w:tr w:rsidR="002B19FF" w:rsidRPr="0040794C" w14:paraId="37C9EA6A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456EDB6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5EA1931" w14:textId="7DAB3AFF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50D51782" w14:textId="10BFAA33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19F3C499" w14:textId="7FB6B10F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7%</w:t>
            </w:r>
          </w:p>
        </w:tc>
      </w:tr>
      <w:tr w:rsidR="002B19FF" w:rsidRPr="0040794C" w14:paraId="74B7B439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5832AD43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B2DCB7E" w14:textId="02282C57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RITCHI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6E466AF" w14:textId="23F13282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53440D1B" w14:textId="1EB38F34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6%</w:t>
            </w:r>
          </w:p>
        </w:tc>
      </w:tr>
      <w:tr w:rsidR="002B19FF" w:rsidRPr="0040794C" w14:paraId="3853A225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689F2BB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531CBDF" w14:textId="2373BC3C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5266FEFB" w14:textId="772B5FBE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5450BC46" w14:textId="69897004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5%</w:t>
            </w:r>
          </w:p>
        </w:tc>
      </w:tr>
      <w:tr w:rsidR="002B19FF" w:rsidRPr="0040794C" w14:paraId="0B25C713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B8041AD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2647AB2" w14:textId="4E9DA268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FAYETT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3C3A10E" w14:textId="5604F6E8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3067E3D" w14:textId="589B3726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5%</w:t>
            </w:r>
          </w:p>
        </w:tc>
      </w:tr>
      <w:tr w:rsidR="002B19FF" w:rsidRPr="0040794C" w14:paraId="3BA3202B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352E05F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D766664" w14:textId="551DCA7C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242E7EA" w14:textId="1780F7ED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BC7D0D3" w14:textId="559F83A5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5%</w:t>
            </w:r>
          </w:p>
        </w:tc>
      </w:tr>
      <w:tr w:rsidR="002B19FF" w:rsidRPr="0040794C" w14:paraId="52967B1C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C15F2A6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10AD31F" w14:textId="391480E2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HARRIS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752402D" w14:textId="49B40A2D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3974D830" w14:textId="638A3EC9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5%</w:t>
            </w:r>
          </w:p>
        </w:tc>
      </w:tr>
      <w:tr w:rsidR="002B19FF" w:rsidRPr="0040794C" w14:paraId="48D324EF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1FDBA8F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DEAF48A" w14:textId="7D72D6F4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9B41DE3" w14:textId="1AF73A57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DEB5970" w14:textId="499789CC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5%</w:t>
            </w:r>
          </w:p>
        </w:tc>
      </w:tr>
      <w:tr w:rsidR="002B19FF" w:rsidRPr="0040794C" w14:paraId="23E779A9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73CB96B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FA21A7C" w14:textId="1348E398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8DECE01" w14:textId="1985D4DA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0691D6BB" w14:textId="558E3CB6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5%</w:t>
            </w:r>
          </w:p>
        </w:tc>
      </w:tr>
      <w:tr w:rsidR="002B19FF" w:rsidRPr="0040794C" w14:paraId="6825CC92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23304F1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A513C08" w14:textId="1E1A52DC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NICHOLAS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978FEBD" w14:textId="3E438058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51D15E91" w14:textId="4CBBF7A5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4%</w:t>
            </w:r>
          </w:p>
        </w:tc>
      </w:tr>
      <w:tr w:rsidR="002B19FF" w:rsidRPr="0040794C" w14:paraId="6F3FA4A9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D25EC76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2ED222B" w14:textId="67BF1717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MCDOWELL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5E44810B" w14:textId="3E9F7EF2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05177066" w14:textId="62185380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4%</w:t>
            </w:r>
          </w:p>
        </w:tc>
      </w:tr>
      <w:tr w:rsidR="002B19FF" w:rsidRPr="0040794C" w14:paraId="2A13D7D4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79CDCA7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7C9FD36" w14:textId="6F60D328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CALHOU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B03D4E9" w14:textId="07D5CEA1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5D0BD5BF" w14:textId="5A48382E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4%</w:t>
            </w:r>
          </w:p>
        </w:tc>
      </w:tr>
      <w:tr w:rsidR="002B19FF" w:rsidRPr="0040794C" w14:paraId="66A337B1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564BB8E1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20079EA" w14:textId="422B5275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TAYLO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5751C83E" w14:textId="30649942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77BE23D" w14:textId="1FA01F05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4%</w:t>
            </w:r>
          </w:p>
        </w:tc>
      </w:tr>
      <w:tr w:rsidR="002B19FF" w:rsidRPr="0040794C" w14:paraId="2636490A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1E9C731F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2F91C5D" w14:textId="733D95ED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GREENBRI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59C20D27" w14:textId="1E58373F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047F6444" w14:textId="5CD2C247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3%</w:t>
            </w:r>
          </w:p>
        </w:tc>
      </w:tr>
      <w:tr w:rsidR="002B19FF" w:rsidRPr="0040794C" w14:paraId="0DF48D8B" w14:textId="77777777" w:rsidTr="007B4563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B9CD14A" w14:textId="77777777" w:rsidR="002B19FF" w:rsidRPr="0040794C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A15B065" w14:textId="654CA1E8" w:rsidR="002B19FF" w:rsidRPr="002B19FF" w:rsidRDefault="002B19FF" w:rsidP="002B19F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POCAHONTAS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D1CC21F" w14:textId="394C1D31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34FF846" w14:textId="1C74183A" w:rsidR="002B19FF" w:rsidRPr="002B19FF" w:rsidRDefault="002B19FF" w:rsidP="002B19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B19FF">
              <w:rPr>
                <w:rFonts w:ascii="Calibri" w:hAnsi="Calibri" w:cs="Calibri"/>
                <w:color w:val="000000"/>
                <w:sz w:val="18"/>
                <w:szCs w:val="18"/>
              </w:rPr>
              <w:t>73%</w:t>
            </w:r>
          </w:p>
        </w:tc>
      </w:tr>
    </w:tbl>
    <w:p w14:paraId="5F6BE857" w14:textId="49BD41D9" w:rsidR="00610740" w:rsidRDefault="00610740" w:rsidP="00BE5D9D"/>
    <w:p w14:paraId="7C93FF6A" w14:textId="54BA80B0" w:rsidR="00610740" w:rsidRDefault="00610740" w:rsidP="00BE5D9D"/>
    <w:p w14:paraId="11E7D175" w14:textId="055B301A" w:rsidR="00610740" w:rsidRDefault="00610740" w:rsidP="00BE5D9D"/>
    <w:p w14:paraId="16510A93" w14:textId="3E0F5490" w:rsidR="00610740" w:rsidRDefault="00610740" w:rsidP="00BE5D9D"/>
    <w:p w14:paraId="6D2BE3C3" w14:textId="47CDACAC" w:rsidR="00610740" w:rsidRDefault="00610740" w:rsidP="00BE5D9D"/>
    <w:p w14:paraId="38660DA3" w14:textId="3E26072C" w:rsidR="00610740" w:rsidRDefault="00610740" w:rsidP="00BE5D9D"/>
    <w:p w14:paraId="53EDFE79" w14:textId="6C48397A" w:rsidR="00610740" w:rsidRDefault="00610740" w:rsidP="00BE5D9D"/>
    <w:p w14:paraId="29D1EF23" w14:textId="75CFE841" w:rsidR="00610740" w:rsidRDefault="00610740" w:rsidP="00BE5D9D"/>
    <w:p w14:paraId="440DFDF3" w14:textId="67D42253" w:rsidR="00610740" w:rsidRDefault="00610740" w:rsidP="00BE5D9D"/>
    <w:p w14:paraId="5035BC31" w14:textId="38818F2C" w:rsidR="00610740" w:rsidRDefault="00610740" w:rsidP="00BE5D9D"/>
    <w:p w14:paraId="5D5E6FFC" w14:textId="0AFB110F" w:rsidR="00610740" w:rsidRDefault="00610740" w:rsidP="00BE5D9D"/>
    <w:p w14:paraId="5CCA1F40" w14:textId="511DB9EF" w:rsidR="00610740" w:rsidRDefault="00610740" w:rsidP="00BE5D9D"/>
    <w:p w14:paraId="7C72DDF0" w14:textId="5DB93167" w:rsidR="00610740" w:rsidRDefault="00610740" w:rsidP="00BE5D9D"/>
    <w:p w14:paraId="24A927F1" w14:textId="63C3CF1C" w:rsidR="00610740" w:rsidRDefault="00610740" w:rsidP="00BE5D9D"/>
    <w:p w14:paraId="69ED5DF4" w14:textId="523A5259" w:rsidR="00476986" w:rsidRDefault="00476986" w:rsidP="00BE5D9D"/>
    <w:p w14:paraId="22761213" w14:textId="77777777" w:rsidR="00476986" w:rsidRDefault="00476986" w:rsidP="00BE5D9D">
      <w:bookmarkStart w:id="0" w:name="_GoBack"/>
      <w:bookmarkEnd w:id="0"/>
    </w:p>
    <w:p w14:paraId="716A4D42" w14:textId="77777777" w:rsidR="0040794C" w:rsidRDefault="0040794C" w:rsidP="00BE5D9D">
      <w:pPr>
        <w:rPr>
          <w:i/>
          <w:iCs/>
        </w:rPr>
      </w:pPr>
    </w:p>
    <w:p w14:paraId="3645AE20" w14:textId="3072FA68" w:rsidR="00E63CE4" w:rsidRDefault="00E63CE4" w:rsidP="00E63CE4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ost-FIRM Percentage of the Exposed Buildings</w:t>
      </w:r>
      <w:r w:rsidRPr="00C040DD">
        <w:rPr>
          <w:b/>
          <w:bCs/>
          <w:u w:val="single"/>
        </w:rPr>
        <w:t xml:space="preserve"> (Top 20)</w:t>
      </w:r>
      <w:r w:rsidRPr="003B2C2D">
        <w:rPr>
          <w:b/>
          <w:bCs/>
          <w:u w:val="single"/>
        </w:rPr>
        <w:t>:</w:t>
      </w:r>
    </w:p>
    <w:p w14:paraId="1CEE436A" w14:textId="72B1281C" w:rsidR="006E572E" w:rsidRPr="00AF4020" w:rsidRDefault="006E572E" w:rsidP="006E572E">
      <w:pPr>
        <w:rPr>
          <w:b/>
          <w:bCs/>
          <w:i/>
          <w:iCs/>
        </w:rPr>
      </w:pPr>
      <w:r w:rsidRPr="00AF4020">
        <w:rPr>
          <w:b/>
          <w:bCs/>
          <w:i/>
          <w:iCs/>
        </w:rPr>
        <w:t xml:space="preserve">22% of the buildings located in </w:t>
      </w:r>
      <w:r w:rsidR="008D64DD">
        <w:rPr>
          <w:b/>
          <w:bCs/>
          <w:i/>
          <w:iCs/>
        </w:rPr>
        <w:t>State’s</w:t>
      </w:r>
      <w:r w:rsidR="008D64DD" w:rsidRPr="00AF4020">
        <w:rPr>
          <w:b/>
          <w:bCs/>
          <w:i/>
          <w:iCs/>
        </w:rPr>
        <w:t xml:space="preserve"> </w:t>
      </w:r>
      <w:r w:rsidR="008D64DD">
        <w:rPr>
          <w:b/>
          <w:bCs/>
          <w:i/>
          <w:iCs/>
        </w:rPr>
        <w:t>SFHA</w:t>
      </w:r>
      <w:r w:rsidR="008D64DD" w:rsidRPr="00AF4020">
        <w:rPr>
          <w:b/>
          <w:bCs/>
          <w:i/>
          <w:iCs/>
        </w:rPr>
        <w:t xml:space="preserve"> </w:t>
      </w:r>
      <w:r w:rsidRPr="00AF4020">
        <w:rPr>
          <w:b/>
          <w:bCs/>
          <w:i/>
          <w:iCs/>
        </w:rPr>
        <w:t>are Post-FIRM.</w:t>
      </w:r>
    </w:p>
    <w:p w14:paraId="7494B4CF" w14:textId="77777777" w:rsidR="00FF4BAE" w:rsidRDefault="00FF4BAE" w:rsidP="00FF4BAE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6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440"/>
        <w:gridCol w:w="1284"/>
        <w:gridCol w:w="1416"/>
        <w:gridCol w:w="731"/>
        <w:gridCol w:w="799"/>
      </w:tblGrid>
      <w:tr w:rsidR="001F0564" w:rsidRPr="001F0564" w14:paraId="0DE294DD" w14:textId="77777777" w:rsidTr="005E69C6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08DB0576" w14:textId="6BDACBE4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556D44A6" w14:textId="2297DC24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284" w:type="dxa"/>
            <w:shd w:val="clear" w:color="auto" w:fill="366092"/>
            <w:vAlign w:val="center"/>
            <w:hideMark/>
          </w:tcPr>
          <w:p w14:paraId="5BEF8AC4" w14:textId="0F0B7DCC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16" w:type="dxa"/>
            <w:shd w:val="clear" w:color="auto" w:fill="366092"/>
            <w:vAlign w:val="center"/>
            <w:hideMark/>
          </w:tcPr>
          <w:p w14:paraId="0FAB61B7" w14:textId="77A63CC9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3CD05B29" w14:textId="4FD75F4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799" w:type="dxa"/>
            <w:shd w:val="clear" w:color="auto" w:fill="366092"/>
            <w:vAlign w:val="center"/>
            <w:hideMark/>
          </w:tcPr>
          <w:p w14:paraId="19A5EF86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% Post-FIRM</w:t>
            </w:r>
          </w:p>
        </w:tc>
      </w:tr>
      <w:tr w:rsidR="001F0564" w:rsidRPr="001F0564" w14:paraId="62208782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CB8717A" w14:textId="5CC8889C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AE60F2A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Falling Springs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16E0A0CB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28539D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C0848B2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09F048AB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1F0564" w:rsidRPr="001F0564" w14:paraId="3A3485F9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4FB79B2" w14:textId="142DBC5D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E78519F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Davis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38DFFDD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04198948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2B44BC5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2DA55181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1F0564" w:rsidRPr="001F0564" w14:paraId="42FFA532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C047F92" w14:textId="39A000A5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39EBCE9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1BC20B51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7E38DFA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6E87FC7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40D83F42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88%</w:t>
            </w:r>
          </w:p>
        </w:tc>
      </w:tr>
      <w:tr w:rsidR="001F0564" w:rsidRPr="001F0564" w14:paraId="12749152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4715511" w14:textId="4A459102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AD94836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Eleanor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2CB4340F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183DE16B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8FD81AB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785FE8D8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86%</w:t>
            </w:r>
          </w:p>
        </w:tc>
      </w:tr>
      <w:tr w:rsidR="001F0564" w:rsidRPr="001F0564" w14:paraId="2F77DEA3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CF7AB2B" w14:textId="69D8D61C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46E42D2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750666F3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11A8715D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611C4A5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32883C23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75%</w:t>
            </w:r>
          </w:p>
        </w:tc>
      </w:tr>
      <w:tr w:rsidR="001F0564" w:rsidRPr="001F0564" w14:paraId="55232474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4A4D77A" w14:textId="3E9AEEF3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2EB2900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Hurricane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7290E25A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3B48927A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A282EDB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13FC67B4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75%</w:t>
            </w:r>
          </w:p>
        </w:tc>
      </w:tr>
      <w:tr w:rsidR="001F0564" w:rsidRPr="001F0564" w14:paraId="79B4FBF1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03A5B98" w14:textId="58CDC701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9D8ADD0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2890C501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54E272EE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E5FFDD0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4064E514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75%</w:t>
            </w:r>
          </w:p>
        </w:tc>
      </w:tr>
      <w:tr w:rsidR="001F0564" w:rsidRPr="001F0564" w14:paraId="71B70301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2F3237ED" w14:textId="69584C53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4983DD0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Hambleto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4F882FAD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3699D4E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46890EE3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004EFFC6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67%</w:t>
            </w:r>
          </w:p>
        </w:tc>
      </w:tr>
      <w:tr w:rsidR="001F0564" w:rsidRPr="001F0564" w14:paraId="1F96535D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4FB206C" w14:textId="7B74F99F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117960C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Chapmanville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00E3F06D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38B4391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0ABD8F8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0FBEA395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63%</w:t>
            </w:r>
          </w:p>
        </w:tc>
      </w:tr>
      <w:tr w:rsidR="001F0564" w:rsidRPr="001F0564" w14:paraId="44642E0C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508CE28" w14:textId="51993110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DD9B74A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Winfield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445954CB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3216D17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06E2396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75C291E6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56%</w:t>
            </w:r>
          </w:p>
        </w:tc>
      </w:tr>
      <w:tr w:rsidR="001F0564" w:rsidRPr="001F0564" w14:paraId="57816826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2476830" w14:textId="7CFC06A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874CD83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Kermit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53FCC66C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2355010A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0F15B461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4D8A8E49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55%</w:t>
            </w:r>
          </w:p>
        </w:tc>
      </w:tr>
      <w:tr w:rsidR="001F0564" w:rsidRPr="001F0564" w14:paraId="2FC0130B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A856DA5" w14:textId="6B983EAF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BCC25BE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Bluefield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31D0927C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29907C2F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6F8E873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296F5942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50%</w:t>
            </w:r>
          </w:p>
        </w:tc>
      </w:tr>
      <w:tr w:rsidR="001F0564" w:rsidRPr="001F0564" w14:paraId="6A620227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6A74D35" w14:textId="4AA9AFE4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B49DDA6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Delbarto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2BC8D24B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5238486F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543FA536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2876A343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9%</w:t>
            </w:r>
          </w:p>
        </w:tc>
      </w:tr>
      <w:tr w:rsidR="001F0564" w:rsidRPr="001F0564" w14:paraId="62E3E317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CF97094" w14:textId="6ACDA274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860B283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New Have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50AD0FC6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1A430403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7FD9BD8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5876DC07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9%</w:t>
            </w:r>
          </w:p>
        </w:tc>
      </w:tr>
      <w:tr w:rsidR="001F0564" w:rsidRPr="001F0564" w14:paraId="21BFACC0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B8BCE6F" w14:textId="6DDE3A2B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D7B5371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Westover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1F3CC4BC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795419FD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2A75F9DE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02195ADE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8%</w:t>
            </w:r>
          </w:p>
        </w:tc>
      </w:tr>
      <w:tr w:rsidR="001F0564" w:rsidRPr="001F0564" w14:paraId="5BEAEB72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152FAC6" w14:textId="016A718C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76B512C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Albright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6B15FD9E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45AF8152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7901086B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63695B92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6%</w:t>
            </w:r>
          </w:p>
        </w:tc>
      </w:tr>
      <w:tr w:rsidR="001F0564" w:rsidRPr="001F0564" w14:paraId="09CA094C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E575478" w14:textId="6B92A6F4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7507A8D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Hartford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457A4FD6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00558BB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6CDD2C63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69FF7F78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6%</w:t>
            </w:r>
          </w:p>
        </w:tc>
      </w:tr>
      <w:tr w:rsidR="001F0564" w:rsidRPr="001F0564" w14:paraId="7901F591" w14:textId="77777777" w:rsidTr="005E69C6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6D34EE6" w14:textId="741BC71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386A06E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284" w:type="dxa"/>
            <w:shd w:val="clear" w:color="auto" w:fill="FFF2CC"/>
            <w:noWrap/>
            <w:vAlign w:val="bottom"/>
            <w:hideMark/>
          </w:tcPr>
          <w:p w14:paraId="2EC54B64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416" w:type="dxa"/>
            <w:shd w:val="clear" w:color="auto" w:fill="FFF2CC"/>
            <w:noWrap/>
            <w:vAlign w:val="bottom"/>
            <w:hideMark/>
          </w:tcPr>
          <w:p w14:paraId="61EA1457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C1B45B7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FF2CC"/>
            <w:noWrap/>
            <w:vAlign w:val="bottom"/>
            <w:hideMark/>
          </w:tcPr>
          <w:p w14:paraId="38F06290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4%</w:t>
            </w:r>
          </w:p>
        </w:tc>
      </w:tr>
      <w:tr w:rsidR="001F0564" w:rsidRPr="001F0564" w14:paraId="7811BBA9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B36B1E9" w14:textId="68B1AAAC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C5429C2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itchell Heights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23D2E9D2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6D60D7CE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3743F4B8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29ECAF67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3%</w:t>
            </w:r>
          </w:p>
        </w:tc>
      </w:tr>
      <w:tr w:rsidR="001F0564" w:rsidRPr="001F0564" w14:paraId="20874B06" w14:textId="77777777" w:rsidTr="005E69C6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B5939E7" w14:textId="02ED894A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90F4856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284" w:type="dxa"/>
            <w:shd w:val="clear" w:color="auto" w:fill="D9E1F2"/>
            <w:noWrap/>
            <w:vAlign w:val="bottom"/>
            <w:hideMark/>
          </w:tcPr>
          <w:p w14:paraId="2A56B08F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16" w:type="dxa"/>
            <w:shd w:val="clear" w:color="auto" w:fill="D9E1F2"/>
            <w:noWrap/>
            <w:vAlign w:val="bottom"/>
            <w:hideMark/>
          </w:tcPr>
          <w:p w14:paraId="5AC022F5" w14:textId="77777777" w:rsidR="001F0564" w:rsidRPr="001F0564" w:rsidRDefault="001F0564" w:rsidP="001F056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731" w:type="dxa"/>
            <w:shd w:val="clear" w:color="auto" w:fill="D9E1F2"/>
            <w:noWrap/>
            <w:vAlign w:val="bottom"/>
            <w:hideMark/>
          </w:tcPr>
          <w:p w14:paraId="1809F603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799" w:type="dxa"/>
            <w:shd w:val="clear" w:color="auto" w:fill="D9E1F2"/>
            <w:noWrap/>
            <w:vAlign w:val="bottom"/>
            <w:hideMark/>
          </w:tcPr>
          <w:p w14:paraId="294A4008" w14:textId="77777777" w:rsidR="001F0564" w:rsidRPr="001F0564" w:rsidRDefault="001F0564" w:rsidP="001F05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sz w:val="18"/>
                <w:szCs w:val="18"/>
              </w:rPr>
              <w:t>43%</w:t>
            </w:r>
          </w:p>
        </w:tc>
      </w:tr>
    </w:tbl>
    <w:p w14:paraId="58389657" w14:textId="77777777" w:rsidR="001162C1" w:rsidRPr="00E63CE4" w:rsidRDefault="001162C1" w:rsidP="00BE0E45"/>
    <w:p w14:paraId="0FFDC137" w14:textId="77777777" w:rsidR="001F0564" w:rsidRDefault="001F0564" w:rsidP="001F0564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650"/>
        <w:gridCol w:w="900"/>
        <w:gridCol w:w="810"/>
      </w:tblGrid>
      <w:tr w:rsidR="003E0B3E" w:rsidRPr="003E0B3E" w14:paraId="554C1688" w14:textId="77777777" w:rsidTr="005E69C6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78D2BFBF" w14:textId="465428D2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50" w:type="dxa"/>
            <w:shd w:val="clear" w:color="auto" w:fill="366092"/>
            <w:vAlign w:val="center"/>
            <w:hideMark/>
          </w:tcPr>
          <w:p w14:paraId="4812FC85" w14:textId="3FD636F4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206EB3E9" w14:textId="6139243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1BE1C2F" w14:textId="3B76A3ED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1F0564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% Post-FIRM</w:t>
            </w:r>
          </w:p>
        </w:tc>
      </w:tr>
      <w:tr w:rsidR="003E0B3E" w:rsidRPr="003E0B3E" w14:paraId="4BA6B17F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30948FA" w14:textId="48BFC6C9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76419C66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037EF7E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25901CC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44%</w:t>
            </w:r>
          </w:p>
        </w:tc>
      </w:tr>
      <w:tr w:rsidR="003E0B3E" w:rsidRPr="003E0B3E" w14:paraId="41D2BA86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4F42C6D" w14:textId="0039EBE2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365942E4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Grant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2578A441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B623687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43%</w:t>
            </w:r>
          </w:p>
        </w:tc>
      </w:tr>
      <w:tr w:rsidR="003E0B3E" w:rsidRPr="003E0B3E" w14:paraId="60FF5584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C4A8C95" w14:textId="491AEEEE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63000B2A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92430B0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E1183EF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42%</w:t>
            </w:r>
          </w:p>
        </w:tc>
      </w:tr>
      <w:tr w:rsidR="003E0B3E" w:rsidRPr="003E0B3E" w14:paraId="2412FEAB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E80A629" w14:textId="294CF249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68733A60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B4BD998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03E60C3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40%</w:t>
            </w:r>
          </w:p>
        </w:tc>
      </w:tr>
      <w:tr w:rsidR="003E0B3E" w:rsidRPr="003E0B3E" w14:paraId="3B2CD580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7C0BA45" w14:textId="07F7A9DF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07B69BDF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3ED107E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055806F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9%</w:t>
            </w:r>
          </w:p>
        </w:tc>
      </w:tr>
      <w:tr w:rsidR="003E0B3E" w:rsidRPr="003E0B3E" w14:paraId="51143FDF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2076BA9" w14:textId="433C9133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31BA1C45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F9D642A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F739B29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8%</w:t>
            </w:r>
          </w:p>
        </w:tc>
      </w:tr>
      <w:tr w:rsidR="003E0B3E" w:rsidRPr="003E0B3E" w14:paraId="31D3686E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0E32EE6" w14:textId="059B2C6B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768ADBB5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Summers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622823C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3410E6E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8%</w:t>
            </w:r>
          </w:p>
        </w:tc>
      </w:tr>
      <w:tr w:rsidR="003E0B3E" w:rsidRPr="003E0B3E" w14:paraId="5D47BE61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65A0EF8" w14:textId="2D03C503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17FCECC1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99D8B00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BE72373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5%</w:t>
            </w:r>
          </w:p>
        </w:tc>
      </w:tr>
      <w:tr w:rsidR="003E0B3E" w:rsidRPr="003E0B3E" w14:paraId="453871B7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45F73A5" w14:textId="04A9CA2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7CE443B3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89C82CB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6A1B8B9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5%</w:t>
            </w:r>
          </w:p>
        </w:tc>
      </w:tr>
      <w:tr w:rsidR="003E0B3E" w:rsidRPr="003E0B3E" w14:paraId="0027CFDA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16F5186" w14:textId="00BCE74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46974591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AE921C9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4501AFB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3%</w:t>
            </w:r>
          </w:p>
        </w:tc>
      </w:tr>
      <w:tr w:rsidR="003E0B3E" w:rsidRPr="003E0B3E" w14:paraId="0420CB37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5D884F" w14:textId="6A014F9B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2942F553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Pleasants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C89CF7F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32A9848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2%</w:t>
            </w:r>
          </w:p>
        </w:tc>
      </w:tr>
      <w:tr w:rsidR="003E0B3E" w:rsidRPr="003E0B3E" w14:paraId="58C71846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920B446" w14:textId="4F57CBB8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76B0E394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Tucke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2C77A2E0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E059F90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3E0B3E" w:rsidRPr="003E0B3E" w14:paraId="74704EE1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8FB21C6" w14:textId="762F320C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054B9BCC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0C0552C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BDE9113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3E0B3E" w:rsidRPr="003E0B3E" w14:paraId="4260DA68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38F0ACC" w14:textId="0B9FFF42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719DEDBA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Clay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243A228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5FC128F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3E0B3E" w:rsidRPr="003E0B3E" w14:paraId="4D45E046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8A7952F" w14:textId="1410350F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7012F7E6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24D731F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B873696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3E0B3E" w:rsidRPr="003E0B3E" w14:paraId="45A3A19B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CB9B7B9" w14:textId="4CD04F20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4BC9E2F6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Wirt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794BD3E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6988E9B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30%</w:t>
            </w:r>
          </w:p>
        </w:tc>
      </w:tr>
      <w:tr w:rsidR="003E0B3E" w:rsidRPr="003E0B3E" w14:paraId="571C70D8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17B9439" w14:textId="6E784DD2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6CF20B2C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Upshu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5245698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6A2301C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3E0B3E" w:rsidRPr="003E0B3E" w14:paraId="431BB2CE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9220407" w14:textId="184E7145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29018086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75206B9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B908A70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9%</w:t>
            </w:r>
          </w:p>
        </w:tc>
      </w:tr>
      <w:tr w:rsidR="003E0B3E" w:rsidRPr="003E0B3E" w14:paraId="0F5435B3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8A76F4E" w14:textId="145C20D6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6A65B2B0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9071283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CE59A0F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  <w:tr w:rsidR="003E0B3E" w:rsidRPr="003E0B3E" w14:paraId="5EDCC2D6" w14:textId="77777777" w:rsidTr="005E69C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C9CDE6F" w14:textId="2D647122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50" w:type="dxa"/>
            <w:shd w:val="clear" w:color="auto" w:fill="FFF2CC"/>
            <w:noWrap/>
            <w:vAlign w:val="bottom"/>
            <w:hideMark/>
          </w:tcPr>
          <w:p w14:paraId="190E09F7" w14:textId="77777777" w:rsidR="003E0B3E" w:rsidRPr="003E0B3E" w:rsidRDefault="003E0B3E" w:rsidP="003E0B3E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Roan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57984ED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69A0C76" w14:textId="77777777" w:rsidR="003E0B3E" w:rsidRPr="003E0B3E" w:rsidRDefault="003E0B3E" w:rsidP="003E0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0B3E">
              <w:rPr>
                <w:rFonts w:ascii="Calibri" w:eastAsia="Times New Roman" w:hAnsi="Calibri" w:cs="Calibri"/>
                <w:sz w:val="18"/>
                <w:szCs w:val="18"/>
              </w:rPr>
              <w:t>28%</w:t>
            </w:r>
          </w:p>
        </w:tc>
      </w:tr>
    </w:tbl>
    <w:p w14:paraId="3CFC4DE9" w14:textId="483421F1" w:rsidR="00E63CE4" w:rsidRDefault="00E63CE4" w:rsidP="00BE0E45">
      <w:pPr>
        <w:rPr>
          <w:i/>
          <w:iCs/>
        </w:rPr>
      </w:pPr>
    </w:p>
    <w:p w14:paraId="1306FE0F" w14:textId="77777777" w:rsidR="00DB2D73" w:rsidRDefault="00DB2D73" w:rsidP="00BE0E45">
      <w:pPr>
        <w:rPr>
          <w:i/>
          <w:iCs/>
        </w:rPr>
      </w:pPr>
    </w:p>
    <w:p w14:paraId="05FFF26C" w14:textId="77777777" w:rsidR="00193C31" w:rsidRDefault="00193C31" w:rsidP="00193C31">
      <w:pPr>
        <w:rPr>
          <w:i/>
          <w:iCs/>
        </w:rPr>
      </w:pPr>
      <w:r w:rsidRPr="00721D76">
        <w:rPr>
          <w:i/>
          <w:iCs/>
        </w:rPr>
        <w:lastRenderedPageBreak/>
        <w:t xml:space="preserve">Top 20 </w:t>
      </w:r>
      <w:r>
        <w:rPr>
          <w:i/>
          <w:iCs/>
        </w:rPr>
        <w:t>Counties:</w:t>
      </w:r>
    </w:p>
    <w:tbl>
      <w:tblPr>
        <w:tblW w:w="3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710"/>
        <w:gridCol w:w="731"/>
        <w:gridCol w:w="799"/>
      </w:tblGrid>
      <w:tr w:rsidR="00193C31" w:rsidRPr="0040794C" w14:paraId="5B1333B3" w14:textId="77777777" w:rsidTr="009B2B4D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4703D03B" w14:textId="77777777" w:rsidR="00193C31" w:rsidRPr="0040794C" w:rsidRDefault="00193C31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78584DB5" w14:textId="77777777" w:rsidR="00193C31" w:rsidRPr="0040794C" w:rsidRDefault="00193C31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6EAA16A2" w14:textId="77777777" w:rsidR="00193C31" w:rsidRPr="0040794C" w:rsidRDefault="00193C31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799" w:type="dxa"/>
            <w:shd w:val="clear" w:color="auto" w:fill="366092"/>
            <w:vAlign w:val="center"/>
            <w:hideMark/>
          </w:tcPr>
          <w:p w14:paraId="0E3324B0" w14:textId="77777777" w:rsidR="00193C31" w:rsidRPr="0040794C" w:rsidRDefault="00193C31" w:rsidP="009B2B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272E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% Pre-FIRM</w:t>
            </w:r>
          </w:p>
        </w:tc>
      </w:tr>
      <w:tr w:rsidR="00ED3CA4" w:rsidRPr="0040794C" w14:paraId="549826CB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AB349F9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B29972C" w14:textId="5DB23244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MINGO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59931ED" w14:textId="7B86C5D5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011D1AC2" w14:textId="12B40263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41%</w:t>
            </w:r>
          </w:p>
        </w:tc>
      </w:tr>
      <w:tr w:rsidR="00ED3CA4" w:rsidRPr="0040794C" w14:paraId="169F7CBC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C151AED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0B6F1F5" w14:textId="146AB6B2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MAS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056D0139" w14:textId="7C606D08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41D4AA8B" w14:textId="1ECC3C66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41%</w:t>
            </w:r>
          </w:p>
        </w:tc>
      </w:tr>
      <w:tr w:rsidR="00ED3CA4" w:rsidRPr="0040794C" w14:paraId="6FD8A6A6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F80F18A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0BF32A6" w14:textId="5EAB21C6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GRANT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206B2FE" w14:textId="1A43BCAD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260D85F4" w14:textId="1C35E3E2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41%</w:t>
            </w:r>
          </w:p>
        </w:tc>
      </w:tr>
      <w:tr w:rsidR="00ED3CA4" w:rsidRPr="0040794C" w14:paraId="1C3D31E3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57E134E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0B791D8" w14:textId="33213885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0D62E4A3" w14:textId="33A9FA90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25E9FA89" w14:textId="5A740BDF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9%</w:t>
            </w:r>
          </w:p>
        </w:tc>
      </w:tr>
      <w:tr w:rsidR="00ED3CA4" w:rsidRPr="0040794C" w14:paraId="7F501D5B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2AF9C51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60CBADF" w14:textId="0631FD12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LOGA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169E922" w14:textId="1AFE2541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17219B51" w14:textId="30F861C0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8%</w:t>
            </w:r>
          </w:p>
        </w:tc>
      </w:tr>
      <w:tr w:rsidR="00ED3CA4" w:rsidRPr="0040794C" w14:paraId="42DCE487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F832F55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26BBB2B6" w14:textId="0AC311F6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SUMMERS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09C3BA00" w14:textId="22E7F845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34C34939" w14:textId="43CAC044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7%</w:t>
            </w:r>
          </w:p>
        </w:tc>
      </w:tr>
      <w:tr w:rsidR="00ED3CA4" w:rsidRPr="0040794C" w14:paraId="55C778E2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2F37DA33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CBA9120" w14:textId="5C02D130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C5E2DBF" w14:textId="382C37BF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40DF045" w14:textId="543ECF69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3%</w:t>
            </w:r>
          </w:p>
        </w:tc>
      </w:tr>
      <w:tr w:rsidR="00ED3CA4" w:rsidRPr="0040794C" w14:paraId="7E3F8536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0754CA4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0F0A27EB" w14:textId="020098A6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3AA0AE9" w14:textId="13637B92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D714A62" w14:textId="08A7DFC4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3%</w:t>
            </w:r>
          </w:p>
        </w:tc>
      </w:tr>
      <w:tr w:rsidR="00ED3CA4" w:rsidRPr="0040794C" w14:paraId="5C1E7801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5E6734F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4E27FEE" w14:textId="76F192E4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052AC53" w14:textId="6A885A11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4EA99DFB" w14:textId="2B4015E8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2%</w:t>
            </w:r>
          </w:p>
        </w:tc>
      </w:tr>
      <w:tr w:rsidR="00ED3CA4" w:rsidRPr="0040794C" w14:paraId="52F2EB92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17EEA5B1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9573D49" w14:textId="4E609B03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2D6E605" w14:textId="0BF429B4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943391D" w14:textId="5495257E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1%</w:t>
            </w:r>
          </w:p>
        </w:tc>
      </w:tr>
      <w:tr w:rsidR="00ED3CA4" w:rsidRPr="0040794C" w14:paraId="03C54BA5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C44184E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B654120" w14:textId="381522B8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26804BD5" w14:textId="30F0849B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22E9F0BD" w14:textId="78CC4629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9%</w:t>
            </w:r>
          </w:p>
        </w:tc>
      </w:tr>
      <w:tr w:rsidR="00ED3CA4" w:rsidRPr="0040794C" w14:paraId="081FC9B6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2F3A945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18B19BFA" w14:textId="4EA6B5F7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70B98C7A" w14:textId="161BFA37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194F092D" w14:textId="4FAC889B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9%</w:t>
            </w:r>
          </w:p>
        </w:tc>
      </w:tr>
      <w:tr w:rsidR="00ED3CA4" w:rsidRPr="0040794C" w14:paraId="480F06C4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4689EDBC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34721BFD" w14:textId="224CF5C9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WIRT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8A898D2" w14:textId="4A5AC388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16FB76F3" w14:textId="290189F0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8%</w:t>
            </w:r>
          </w:p>
        </w:tc>
      </w:tr>
      <w:tr w:rsidR="00ED3CA4" w:rsidRPr="0040794C" w14:paraId="45032DED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038379C7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5E38256" w14:textId="69446909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MERCER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40BFC2D" w14:textId="170C110D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3AD62982" w14:textId="3B1577AE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7%</w:t>
            </w:r>
          </w:p>
        </w:tc>
      </w:tr>
      <w:tr w:rsidR="00ED3CA4" w:rsidRPr="0040794C" w14:paraId="17D4DBE7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2605C4CD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65BAEEF" w14:textId="4C2A9D74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652E515" w14:textId="44F6CEA1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52B43CC" w14:textId="419D3098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7%</w:t>
            </w:r>
          </w:p>
        </w:tc>
      </w:tr>
      <w:tr w:rsidR="00ED3CA4" w:rsidRPr="0040794C" w14:paraId="0DADEBD1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5C04EAE2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3B3C242" w14:textId="7FDFC6EF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HAMPSHIR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23035DE" w14:textId="4B61C516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E8F61F5" w14:textId="465DFDA7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7%</w:t>
            </w:r>
          </w:p>
        </w:tc>
      </w:tr>
      <w:tr w:rsidR="00ED3CA4" w:rsidRPr="0040794C" w14:paraId="11AA67CB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643C757C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7E73F79A" w14:textId="124B7557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WAYN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1EEBBD1" w14:textId="00D2CB97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7EA817EA" w14:textId="1ED8BF9E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7%</w:t>
            </w:r>
          </w:p>
        </w:tc>
      </w:tr>
      <w:tr w:rsidR="00ED3CA4" w:rsidRPr="0040794C" w14:paraId="72BC5F84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515C8CEB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6696F9B9" w14:textId="0A558D86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48F70CB1" w14:textId="31D9173B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48AEBE03" w14:textId="7C3BE2F7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6%</w:t>
            </w:r>
          </w:p>
        </w:tc>
      </w:tr>
      <w:tr w:rsidR="00ED3CA4" w:rsidRPr="0040794C" w14:paraId="38140C07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3FA93068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58B2DD85" w14:textId="7022A603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MONONGALIA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60E92C0E" w14:textId="705CEED3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C4BEEC6" w14:textId="207F2461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6%</w:t>
            </w:r>
          </w:p>
        </w:tc>
      </w:tr>
      <w:tr w:rsidR="00ED3CA4" w:rsidRPr="0040794C" w14:paraId="54E240DD" w14:textId="77777777" w:rsidTr="009B2B4D">
        <w:trPr>
          <w:trHeight w:val="216"/>
        </w:trPr>
        <w:tc>
          <w:tcPr>
            <w:tcW w:w="620" w:type="dxa"/>
            <w:shd w:val="clear" w:color="auto" w:fill="FBE4D5" w:themeFill="accent2" w:themeFillTint="33"/>
            <w:noWrap/>
            <w:vAlign w:val="bottom"/>
          </w:tcPr>
          <w:p w14:paraId="741E4A2C" w14:textId="77777777" w:rsidR="00ED3CA4" w:rsidRPr="0040794C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710" w:type="dxa"/>
            <w:shd w:val="clear" w:color="auto" w:fill="FBE4D5" w:themeFill="accent2" w:themeFillTint="33"/>
            <w:noWrap/>
            <w:vAlign w:val="bottom"/>
          </w:tcPr>
          <w:p w14:paraId="49106DD3" w14:textId="74D3BE51" w:rsidR="00ED3CA4" w:rsidRPr="00ED3CA4" w:rsidRDefault="00ED3CA4" w:rsidP="00ED3CA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ROANE</w:t>
            </w:r>
          </w:p>
        </w:tc>
        <w:tc>
          <w:tcPr>
            <w:tcW w:w="731" w:type="dxa"/>
            <w:shd w:val="clear" w:color="auto" w:fill="FBE4D5" w:themeFill="accent2" w:themeFillTint="33"/>
            <w:noWrap/>
            <w:vAlign w:val="bottom"/>
          </w:tcPr>
          <w:p w14:paraId="16520A9A" w14:textId="3843096E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FBE4D5" w:themeFill="accent2" w:themeFillTint="33"/>
            <w:noWrap/>
            <w:vAlign w:val="bottom"/>
          </w:tcPr>
          <w:p w14:paraId="646D6C57" w14:textId="48A36073" w:rsidR="00ED3CA4" w:rsidRPr="00ED3CA4" w:rsidRDefault="00ED3CA4" w:rsidP="00ED3C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D3CA4">
              <w:rPr>
                <w:rFonts w:ascii="Calibri" w:hAnsi="Calibri" w:cs="Calibri"/>
                <w:color w:val="000000"/>
                <w:sz w:val="18"/>
                <w:szCs w:val="18"/>
              </w:rPr>
              <w:t>25%</w:t>
            </w:r>
          </w:p>
        </w:tc>
      </w:tr>
    </w:tbl>
    <w:p w14:paraId="3A811B45" w14:textId="77777777" w:rsidR="00193C31" w:rsidRDefault="00193C31" w:rsidP="00BE0E45">
      <w:pPr>
        <w:rPr>
          <w:i/>
          <w:iCs/>
        </w:rPr>
      </w:pPr>
    </w:p>
    <w:sectPr w:rsidR="00193C31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wN7E0MDU2NDVQ0lEKTi0uzszPAykwrgUAa+bc8ywAAAA="/>
  </w:docVars>
  <w:rsids>
    <w:rsidRoot w:val="005B7AA1"/>
    <w:rsid w:val="0001150B"/>
    <w:rsid w:val="00014BA3"/>
    <w:rsid w:val="00036119"/>
    <w:rsid w:val="00056600"/>
    <w:rsid w:val="000841C7"/>
    <w:rsid w:val="000A7A10"/>
    <w:rsid w:val="000C0416"/>
    <w:rsid w:val="000D492F"/>
    <w:rsid w:val="001162C1"/>
    <w:rsid w:val="001252E2"/>
    <w:rsid w:val="00146FB3"/>
    <w:rsid w:val="00193C31"/>
    <w:rsid w:val="001B576C"/>
    <w:rsid w:val="001B695D"/>
    <w:rsid w:val="001D6AE1"/>
    <w:rsid w:val="001F0564"/>
    <w:rsid w:val="00203B42"/>
    <w:rsid w:val="00223FD0"/>
    <w:rsid w:val="0022493D"/>
    <w:rsid w:val="00254FBB"/>
    <w:rsid w:val="002557D0"/>
    <w:rsid w:val="002B19FF"/>
    <w:rsid w:val="002D383C"/>
    <w:rsid w:val="002D76D8"/>
    <w:rsid w:val="002F185A"/>
    <w:rsid w:val="002F3D26"/>
    <w:rsid w:val="0030679E"/>
    <w:rsid w:val="00360C49"/>
    <w:rsid w:val="003621B7"/>
    <w:rsid w:val="003807E2"/>
    <w:rsid w:val="00386BDE"/>
    <w:rsid w:val="00394A9B"/>
    <w:rsid w:val="0039748C"/>
    <w:rsid w:val="003B2C2D"/>
    <w:rsid w:val="003D03C0"/>
    <w:rsid w:val="003D7CAF"/>
    <w:rsid w:val="003E0B3E"/>
    <w:rsid w:val="003E64D1"/>
    <w:rsid w:val="00400DCC"/>
    <w:rsid w:val="0040794C"/>
    <w:rsid w:val="004100CB"/>
    <w:rsid w:val="00473BA8"/>
    <w:rsid w:val="00476986"/>
    <w:rsid w:val="004A6F3D"/>
    <w:rsid w:val="00512BB6"/>
    <w:rsid w:val="00537BDD"/>
    <w:rsid w:val="00541BB0"/>
    <w:rsid w:val="00562B6C"/>
    <w:rsid w:val="00567DA4"/>
    <w:rsid w:val="0057685F"/>
    <w:rsid w:val="00586E38"/>
    <w:rsid w:val="005A6345"/>
    <w:rsid w:val="005B667A"/>
    <w:rsid w:val="005B7AA1"/>
    <w:rsid w:val="005C13ED"/>
    <w:rsid w:val="005D697F"/>
    <w:rsid w:val="005E69C6"/>
    <w:rsid w:val="00610740"/>
    <w:rsid w:val="00663E7B"/>
    <w:rsid w:val="006D4CA4"/>
    <w:rsid w:val="006E0C3E"/>
    <w:rsid w:val="006E572E"/>
    <w:rsid w:val="006F16A2"/>
    <w:rsid w:val="00721D76"/>
    <w:rsid w:val="00733D86"/>
    <w:rsid w:val="00776703"/>
    <w:rsid w:val="007B0BEF"/>
    <w:rsid w:val="007B4563"/>
    <w:rsid w:val="007D3B6B"/>
    <w:rsid w:val="007F58FA"/>
    <w:rsid w:val="00805A8E"/>
    <w:rsid w:val="008311F3"/>
    <w:rsid w:val="00846828"/>
    <w:rsid w:val="00867195"/>
    <w:rsid w:val="008A4EF1"/>
    <w:rsid w:val="008D64DD"/>
    <w:rsid w:val="008D6AD1"/>
    <w:rsid w:val="008F0401"/>
    <w:rsid w:val="00924844"/>
    <w:rsid w:val="00950F59"/>
    <w:rsid w:val="0096375B"/>
    <w:rsid w:val="009B2897"/>
    <w:rsid w:val="009D04C1"/>
    <w:rsid w:val="009E108B"/>
    <w:rsid w:val="009E212F"/>
    <w:rsid w:val="00A42D1B"/>
    <w:rsid w:val="00A53B02"/>
    <w:rsid w:val="00A80096"/>
    <w:rsid w:val="00A8654F"/>
    <w:rsid w:val="00A966E5"/>
    <w:rsid w:val="00AA1F17"/>
    <w:rsid w:val="00AA4469"/>
    <w:rsid w:val="00AC3B37"/>
    <w:rsid w:val="00AF4020"/>
    <w:rsid w:val="00AF5208"/>
    <w:rsid w:val="00B373C8"/>
    <w:rsid w:val="00BA0750"/>
    <w:rsid w:val="00BB5D22"/>
    <w:rsid w:val="00BD255D"/>
    <w:rsid w:val="00BE0E45"/>
    <w:rsid w:val="00BE5D9D"/>
    <w:rsid w:val="00C040DD"/>
    <w:rsid w:val="00C20645"/>
    <w:rsid w:val="00C97CFC"/>
    <w:rsid w:val="00CA684B"/>
    <w:rsid w:val="00CA7F1C"/>
    <w:rsid w:val="00CB5667"/>
    <w:rsid w:val="00CC0EE7"/>
    <w:rsid w:val="00CD2F88"/>
    <w:rsid w:val="00D11E55"/>
    <w:rsid w:val="00D24D70"/>
    <w:rsid w:val="00D41F39"/>
    <w:rsid w:val="00D610C6"/>
    <w:rsid w:val="00D70CB0"/>
    <w:rsid w:val="00D909AF"/>
    <w:rsid w:val="00D91166"/>
    <w:rsid w:val="00DB2D73"/>
    <w:rsid w:val="00DF1C91"/>
    <w:rsid w:val="00E00C48"/>
    <w:rsid w:val="00E034AE"/>
    <w:rsid w:val="00E36526"/>
    <w:rsid w:val="00E37C0C"/>
    <w:rsid w:val="00E40A5D"/>
    <w:rsid w:val="00E63CE4"/>
    <w:rsid w:val="00E73316"/>
    <w:rsid w:val="00E743F8"/>
    <w:rsid w:val="00EC21AF"/>
    <w:rsid w:val="00ED272E"/>
    <w:rsid w:val="00ED3CA4"/>
    <w:rsid w:val="00ED6285"/>
    <w:rsid w:val="00ED7EE8"/>
    <w:rsid w:val="00EF7D3D"/>
    <w:rsid w:val="00F021E1"/>
    <w:rsid w:val="00F26769"/>
    <w:rsid w:val="00F5266F"/>
    <w:rsid w:val="00F616F2"/>
    <w:rsid w:val="00F93D6C"/>
    <w:rsid w:val="00FA0345"/>
    <w:rsid w:val="00FC20C4"/>
    <w:rsid w:val="00FE521D"/>
    <w:rsid w:val="00FF4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32</cp:revision>
  <dcterms:created xsi:type="dcterms:W3CDTF">2022-04-12T20:50:00Z</dcterms:created>
  <dcterms:modified xsi:type="dcterms:W3CDTF">2022-04-27T15:16:00Z</dcterms:modified>
</cp:coreProperties>
</file>